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7811CCB" w14:textId="1691D1F5" w:rsidR="00041066" w:rsidRDefault="00C81CDF">
      <w:pPr>
        <w:pStyle w:val="Body"/>
        <w:spacing w:line="276" w:lineRule="auto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UISNESS PLAN SERVICES</w:t>
      </w:r>
    </w:p>
    <w:p w14:paraId="1F3A5F01" w14:textId="77777777" w:rsidR="00C73035" w:rsidRDefault="007E2A54">
      <w:pPr>
        <w:pStyle w:val="Body"/>
        <w:spacing w:line="276" w:lineRule="auto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USINESS PLAN QUESTIONNAIRE</w:t>
      </w:r>
    </w:p>
    <w:p w14:paraId="1D5B793D" w14:textId="070AFB2F" w:rsidR="00C73035" w:rsidRDefault="007E2A54">
      <w:pPr>
        <w:pStyle w:val="Body"/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ame of Company: </w:t>
      </w:r>
      <w:r w:rsidR="00F77A2D" w:rsidRPr="00F77A2D">
        <w:rPr>
          <w:b/>
          <w:bCs/>
          <w:sz w:val="24"/>
          <w:szCs w:val="24"/>
        </w:rPr>
        <w:t xml:space="preserve">Answer(s): </w:t>
      </w:r>
    </w:p>
    <w:p w14:paraId="5946E4C3" w14:textId="2EAE987E" w:rsidR="006658F7" w:rsidRPr="006658F7" w:rsidRDefault="007E2A54" w:rsidP="006658F7">
      <w:pPr>
        <w:pStyle w:val="Body"/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ebsite Address: </w:t>
      </w:r>
    </w:p>
    <w:p w14:paraId="0FC2F13F" w14:textId="77777777" w:rsidR="006658F7" w:rsidRPr="006658F7" w:rsidRDefault="006658F7" w:rsidP="006658F7">
      <w:pPr>
        <w:pStyle w:val="Body"/>
        <w:spacing w:line="276" w:lineRule="auto"/>
        <w:rPr>
          <w:b/>
          <w:bCs/>
          <w:sz w:val="24"/>
          <w:szCs w:val="24"/>
        </w:rPr>
      </w:pPr>
    </w:p>
    <w:p w14:paraId="7BA3CCD7" w14:textId="77777777" w:rsidR="00C73035" w:rsidRDefault="007E2A54">
      <w:pPr>
        <w:pStyle w:val="Body"/>
        <w:spacing w:line="276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SECTION 1.</w:t>
      </w:r>
    </w:p>
    <w:p w14:paraId="55F64938" w14:textId="77777777" w:rsidR="00C73035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What is the name of your product/service and how does it work?  Provide a detailed description.</w:t>
      </w:r>
    </w:p>
    <w:p w14:paraId="320AB9C9" w14:textId="77777777" w:rsidR="00C73035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What industry does your business belong?</w:t>
      </w:r>
    </w:p>
    <w:p w14:paraId="4FAE406C" w14:textId="77777777" w:rsidR="00C73035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What are the names of the people involved in the business and what are the positions they hold? V</w:t>
      </w:r>
    </w:p>
    <w:p w14:paraId="2298C0F5" w14:textId="7D9F87EC" w:rsidR="00F77A2D" w:rsidRPr="00D40D5E" w:rsidRDefault="007E2A54" w:rsidP="00D40D5E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Tell me four main city your business is targeting</w:t>
      </w:r>
    </w:p>
    <w:p w14:paraId="592F3FAF" w14:textId="77777777" w:rsidR="00C73035" w:rsidRPr="00D40D5E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bCs/>
          <w:sz w:val="24"/>
          <w:szCs w:val="24"/>
        </w:rPr>
      </w:pPr>
      <w:r w:rsidRPr="00D40D5E">
        <w:rPr>
          <w:bCs/>
          <w:sz w:val="24"/>
          <w:szCs w:val="24"/>
        </w:rPr>
        <w:t>What is the reason behind you starting your business?  Include your mission statement. If you don’t have one, we can provide you with one.</w:t>
      </w:r>
    </w:p>
    <w:p w14:paraId="529B8F8A" w14:textId="77777777" w:rsidR="00C73035" w:rsidRPr="00D40D5E" w:rsidRDefault="007E2A54">
      <w:pPr>
        <w:pStyle w:val="ListParagraph"/>
        <w:spacing w:before="100" w:after="100" w:line="276" w:lineRule="auto"/>
        <w:ind w:left="0"/>
        <w:rPr>
          <w:bCs/>
          <w:sz w:val="24"/>
          <w:szCs w:val="24"/>
        </w:rPr>
      </w:pPr>
      <w:r w:rsidRPr="00D40D5E">
        <w:rPr>
          <w:bCs/>
          <w:sz w:val="24"/>
          <w:szCs w:val="24"/>
        </w:rPr>
        <w:t>6</w:t>
      </w:r>
      <w:r w:rsidRPr="00D40D5E">
        <w:rPr>
          <w:bCs/>
          <w:sz w:val="28"/>
          <w:szCs w:val="28"/>
        </w:rPr>
        <w:t>. What is your vision statement?</w:t>
      </w:r>
    </w:p>
    <w:p w14:paraId="23BEC7BC" w14:textId="77777777" w:rsidR="00C73035" w:rsidRPr="00D40D5E" w:rsidRDefault="007E2A54">
      <w:pPr>
        <w:pStyle w:val="ListParagraph"/>
        <w:spacing w:before="100" w:after="100" w:line="276" w:lineRule="auto"/>
        <w:ind w:left="0"/>
        <w:rPr>
          <w:bCs/>
          <w:sz w:val="24"/>
          <w:szCs w:val="24"/>
        </w:rPr>
      </w:pPr>
      <w:r w:rsidRPr="00D40D5E">
        <w:rPr>
          <w:bCs/>
          <w:sz w:val="24"/>
          <w:szCs w:val="24"/>
        </w:rPr>
        <w:t>Where are you located (geolocation), your business address…</w:t>
      </w:r>
    </w:p>
    <w:p w14:paraId="361D9B3E" w14:textId="388FD4F1" w:rsidR="00F77A2D" w:rsidRPr="00D40D5E" w:rsidRDefault="007E2A54" w:rsidP="00D40D5E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What or who is the competition in your industry?</w:t>
      </w:r>
    </w:p>
    <w:p w14:paraId="28D96DF8" w14:textId="77777777" w:rsidR="00C73035" w:rsidRPr="009A256A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b/>
          <w:sz w:val="24"/>
          <w:szCs w:val="24"/>
        </w:rPr>
      </w:pPr>
      <w:r w:rsidRPr="009A256A">
        <w:rPr>
          <w:b/>
          <w:sz w:val="24"/>
          <w:szCs w:val="24"/>
        </w:rPr>
        <w:t>What is your business objective?</w:t>
      </w:r>
    </w:p>
    <w:p w14:paraId="08BD95D2" w14:textId="77777777" w:rsidR="00C73035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Who are your target markets?</w:t>
      </w:r>
    </w:p>
    <w:p w14:paraId="333C87CE" w14:textId="55C9823B" w:rsidR="0048701E" w:rsidRPr="00D40D5E" w:rsidRDefault="007E2A54" w:rsidP="0048701E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If using a website describe your ecommerce platform and also send us your website address.</w:t>
      </w:r>
    </w:p>
    <w:p w14:paraId="7C163AED" w14:textId="77777777" w:rsidR="00C73035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What is the level of experience you have in this industry?</w:t>
      </w:r>
    </w:p>
    <w:p w14:paraId="3AF87FEF" w14:textId="7C6D4FC7" w:rsidR="007A204E" w:rsidRPr="00800464" w:rsidRDefault="007A204E" w:rsidP="00800464">
      <w:pPr>
        <w:spacing w:before="100" w:after="100" w:line="276" w:lineRule="auto"/>
        <w:rPr>
          <w:color w:val="3C899E"/>
        </w:rPr>
      </w:pPr>
    </w:p>
    <w:p w14:paraId="6A50C9EA" w14:textId="508CAB22" w:rsidR="00C73035" w:rsidRPr="00EE4E51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b/>
          <w:sz w:val="28"/>
          <w:szCs w:val="28"/>
        </w:rPr>
      </w:pPr>
      <w:r w:rsidRPr="00EE4E51">
        <w:rPr>
          <w:b/>
          <w:sz w:val="28"/>
          <w:szCs w:val="28"/>
        </w:rPr>
        <w:t>Provide a short biography leading up to the point you started the company.</w:t>
      </w:r>
    </w:p>
    <w:p w14:paraId="60A465C8" w14:textId="77777777" w:rsidR="00C73035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 w:rsidRPr="00EE4E51">
        <w:rPr>
          <w:b/>
          <w:sz w:val="24"/>
          <w:szCs w:val="24"/>
        </w:rPr>
        <w:t>Are you looking for an investor?  If yes answer the following questions</w:t>
      </w:r>
      <w:r>
        <w:rPr>
          <w:sz w:val="24"/>
          <w:szCs w:val="24"/>
        </w:rPr>
        <w:t>.</w:t>
      </w:r>
    </w:p>
    <w:p w14:paraId="23BA0A43" w14:textId="05898395" w:rsidR="00D84853" w:rsidRPr="00D40D5E" w:rsidRDefault="007E2A54" w:rsidP="00D84853">
      <w:pPr>
        <w:pStyle w:val="ListParagraph"/>
        <w:numPr>
          <w:ilvl w:val="0"/>
          <w:numId w:val="2"/>
        </w:numPr>
        <w:spacing w:before="100" w:after="100" w:line="276" w:lineRule="auto"/>
      </w:pPr>
      <w:r w:rsidRPr="00F35C1E">
        <w:t xml:space="preserve">How much are you selling your product </w:t>
      </w:r>
      <w:r w:rsidRPr="00B25C7E">
        <w:rPr>
          <w:color w:val="3C899E"/>
        </w:rPr>
        <w:t>and services</w:t>
      </w:r>
      <w:r w:rsidRPr="00F35C1E">
        <w:t xml:space="preserve"> for?</w:t>
      </w:r>
      <w:r w:rsidR="007615E3" w:rsidRPr="007B7B85">
        <w:rPr>
          <w:color w:val="3C899E"/>
        </w:rPr>
        <w:t xml:space="preserve"> </w:t>
      </w:r>
    </w:p>
    <w:p w14:paraId="177B5B5A" w14:textId="77777777" w:rsidR="00C73035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What is the amount of revenue you expect to generate in the first year of operation?</w:t>
      </w:r>
    </w:p>
    <w:p w14:paraId="1357E8D9" w14:textId="0BDE132D" w:rsidR="00C73035" w:rsidRPr="00D40D5E" w:rsidRDefault="007E2A54" w:rsidP="00D40D5E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s this a </w:t>
      </w:r>
      <w:r w:rsidR="009A2F0D">
        <w:rPr>
          <w:sz w:val="24"/>
          <w:szCs w:val="24"/>
        </w:rPr>
        <w:t>home-based</w:t>
      </w:r>
      <w:r>
        <w:rPr>
          <w:sz w:val="24"/>
          <w:szCs w:val="24"/>
        </w:rPr>
        <w:t xml:space="preserve"> business? If no how much is the rent you pay for your office structure?</w:t>
      </w:r>
    </w:p>
    <w:p w14:paraId="7E23D005" w14:textId="686083C9" w:rsidR="00C73035" w:rsidRPr="00D40D5E" w:rsidRDefault="007E2A54" w:rsidP="00D40D5E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How much are you asking from your investor?</w:t>
      </w:r>
    </w:p>
    <w:p w14:paraId="3EF03EC9" w14:textId="77777777" w:rsidR="00C73035" w:rsidRDefault="007E2A54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What are the costs of the monthly expenses you expect to incur?  Please list them along with the cost.</w:t>
      </w:r>
    </w:p>
    <w:p w14:paraId="21A02766" w14:textId="5B36B23C" w:rsidR="00C73035" w:rsidRDefault="007E2A54" w:rsidP="003317BB">
      <w:pPr>
        <w:pStyle w:val="ListParagraph"/>
        <w:spacing w:before="100" w:after="100" w:line="276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Monthly expenses: </w:t>
      </w:r>
    </w:p>
    <w:p w14:paraId="131F2095" w14:textId="0BD7321D" w:rsidR="0090746D" w:rsidRDefault="0090746D" w:rsidP="0090746D">
      <w:pPr>
        <w:pStyle w:val="ListParagraph"/>
        <w:numPr>
          <w:ilvl w:val="0"/>
          <w:numId w:val="19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Utilities</w:t>
      </w:r>
    </w:p>
    <w:p w14:paraId="7A2F8390" w14:textId="74090A30" w:rsidR="0090746D" w:rsidRDefault="0090746D" w:rsidP="0090746D">
      <w:pPr>
        <w:pStyle w:val="ListParagraph"/>
        <w:numPr>
          <w:ilvl w:val="0"/>
          <w:numId w:val="19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ternet </w:t>
      </w:r>
    </w:p>
    <w:p w14:paraId="59AA443F" w14:textId="2BCF2843" w:rsidR="0090746D" w:rsidRDefault="0090746D" w:rsidP="0090746D">
      <w:pPr>
        <w:pStyle w:val="ListParagraph"/>
        <w:numPr>
          <w:ilvl w:val="0"/>
          <w:numId w:val="19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Trash</w:t>
      </w:r>
    </w:p>
    <w:p w14:paraId="19D8C375" w14:textId="02D03BE7" w:rsidR="0090746D" w:rsidRDefault="0090746D" w:rsidP="0090746D">
      <w:pPr>
        <w:pStyle w:val="ListParagraph"/>
        <w:numPr>
          <w:ilvl w:val="0"/>
          <w:numId w:val="19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Office Supplies </w:t>
      </w:r>
    </w:p>
    <w:p w14:paraId="45485420" w14:textId="7454B769" w:rsidR="0090746D" w:rsidRDefault="0090746D" w:rsidP="0090746D">
      <w:pPr>
        <w:pStyle w:val="ListParagraph"/>
        <w:numPr>
          <w:ilvl w:val="0"/>
          <w:numId w:val="19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Media Supplies </w:t>
      </w:r>
    </w:p>
    <w:p w14:paraId="0996AC17" w14:textId="21561AFC" w:rsidR="0090746D" w:rsidRDefault="0090746D" w:rsidP="0090746D">
      <w:pPr>
        <w:pStyle w:val="ListParagraph"/>
        <w:numPr>
          <w:ilvl w:val="0"/>
          <w:numId w:val="19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Staff </w:t>
      </w:r>
    </w:p>
    <w:p w14:paraId="710D2BCC" w14:textId="1AE029B0" w:rsidR="0090746D" w:rsidRPr="0090746D" w:rsidRDefault="00C266A5" w:rsidP="0090746D">
      <w:pPr>
        <w:pStyle w:val="ListParagraph"/>
        <w:numPr>
          <w:ilvl w:val="0"/>
          <w:numId w:val="19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Musicians </w:t>
      </w:r>
    </w:p>
    <w:p w14:paraId="18143E50" w14:textId="77777777" w:rsidR="00C73035" w:rsidRDefault="00C73035">
      <w:pPr>
        <w:pStyle w:val="ListParagraph"/>
        <w:rPr>
          <w:sz w:val="24"/>
          <w:szCs w:val="24"/>
        </w:rPr>
      </w:pPr>
    </w:p>
    <w:p w14:paraId="6D2B7EE5" w14:textId="6209AF77" w:rsidR="00C73035" w:rsidRPr="00D40D5E" w:rsidRDefault="007E2A54" w:rsidP="00D40D5E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Are there any assets or liabilities that you are presently carrying (Loans, Pensions, and IRA/401K)?   If yes please list them.</w:t>
      </w:r>
    </w:p>
    <w:p w14:paraId="0C20A233" w14:textId="2BF90597" w:rsidR="007A204E" w:rsidRPr="00D40D5E" w:rsidRDefault="007E2A54" w:rsidP="00D40D5E">
      <w:pPr>
        <w:pStyle w:val="ListParagraph"/>
        <w:numPr>
          <w:ilvl w:val="0"/>
          <w:numId w:val="2"/>
        </w:numPr>
        <w:spacing w:before="100" w:after="100" w:line="276" w:lineRule="auto"/>
        <w:rPr>
          <w:sz w:val="24"/>
          <w:szCs w:val="24"/>
        </w:rPr>
      </w:pPr>
      <w:r>
        <w:rPr>
          <w:sz w:val="24"/>
          <w:szCs w:val="24"/>
        </w:rPr>
        <w:t>When and what are the steps you plan to take to make your business a success?</w:t>
      </w:r>
    </w:p>
    <w:p w14:paraId="6E16969A" w14:textId="77777777" w:rsidR="00C73035" w:rsidRDefault="007E2A54">
      <w:pPr>
        <w:pStyle w:val="Body"/>
        <w:spacing w:before="100" w:after="100" w:line="276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SECTION 2 (FINANCIAL ANALYSIS)</w:t>
      </w:r>
    </w:p>
    <w:p w14:paraId="739C93F1" w14:textId="77777777" w:rsidR="00C73035" w:rsidRDefault="007E2A54">
      <w:pPr>
        <w:pStyle w:val="Body"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Kindly provide answers to the following:</w:t>
      </w:r>
    </w:p>
    <w:p w14:paraId="58E48A72" w14:textId="0B584075" w:rsidR="00C73035" w:rsidRDefault="007E2A54">
      <w:pPr>
        <w:pStyle w:val="ListParagraph"/>
        <w:numPr>
          <w:ilvl w:val="0"/>
          <w:numId w:val="12"/>
        </w:numPr>
        <w:spacing w:after="20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How much net profit are you anticipating to make in your first, second, third, fourth and fifth </w:t>
      </w:r>
      <w:r w:rsidR="004B7E95">
        <w:rPr>
          <w:sz w:val="24"/>
          <w:szCs w:val="24"/>
        </w:rPr>
        <w:t>years?</w:t>
      </w:r>
      <w:r w:rsidR="0090746D">
        <w:rPr>
          <w:sz w:val="24"/>
          <w:szCs w:val="24"/>
        </w:rPr>
        <w:t xml:space="preserve">   </w:t>
      </w:r>
    </w:p>
    <w:p w14:paraId="2FFA9783" w14:textId="28E6C991" w:rsidR="00C73035" w:rsidRPr="00D40D5E" w:rsidRDefault="007E2A54" w:rsidP="00D40D5E">
      <w:pPr>
        <w:pStyle w:val="ListParagraph"/>
        <w:numPr>
          <w:ilvl w:val="0"/>
          <w:numId w:val="12"/>
        </w:numPr>
        <w:spacing w:after="20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Kindly list some expenses you would incur in the course of operation. Indicate each expense with price if it is a monthly or yearly expense.</w:t>
      </w:r>
    </w:p>
    <w:p w14:paraId="5ACBEB96" w14:textId="5ED6DBA2" w:rsidR="009A2F0D" w:rsidRPr="00D40D5E" w:rsidRDefault="007E2A54" w:rsidP="009A2F0D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t what rate would you be offering your services and at what profit margin (percentage?)</w:t>
      </w:r>
    </w:p>
    <w:p w14:paraId="7D8E525C" w14:textId="64BCAD52" w:rsidR="009A2F0D" w:rsidRPr="00D40D5E" w:rsidRDefault="007E2A54" w:rsidP="009A2F0D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How Many Staff members do you have? Kindly give a salary scale on each staff member.</w:t>
      </w:r>
    </w:p>
    <w:p w14:paraId="11B38214" w14:textId="6326A0FD" w:rsidR="003B6DA7" w:rsidRPr="00D40D5E" w:rsidRDefault="007E2A54" w:rsidP="00D40D5E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ny form of Loan or Investment? If any, kindly state and give % on interest.</w:t>
      </w:r>
    </w:p>
    <w:p w14:paraId="2A5A5AF7" w14:textId="3EC5A397" w:rsidR="00C73035" w:rsidRPr="00D40D5E" w:rsidRDefault="004B7E95" w:rsidP="00D40D5E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Owner</w:t>
      </w:r>
      <w:r w:rsidR="007E2A54">
        <w:rPr>
          <w:sz w:val="24"/>
          <w:szCs w:val="24"/>
        </w:rPr>
        <w:t xml:space="preserve"> investment or shareholder contribution?</w:t>
      </w:r>
    </w:p>
    <w:p w14:paraId="0E961BDD" w14:textId="4C59F9DC" w:rsidR="00E07164" w:rsidRPr="00D40D5E" w:rsidRDefault="00E07164" w:rsidP="00E07164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vide your startup expenses </w:t>
      </w:r>
    </w:p>
    <w:p w14:paraId="776216B6" w14:textId="7C750F3C" w:rsidR="00C73035" w:rsidRPr="00E07164" w:rsidRDefault="007E2A54" w:rsidP="00E07164">
      <w:pPr>
        <w:pStyle w:val="ListParagraph"/>
        <w:widowControl w:val="0"/>
        <w:numPr>
          <w:ilvl w:val="0"/>
          <w:numId w:val="13"/>
        </w:numPr>
        <w:spacing w:after="0" w:line="240" w:lineRule="auto"/>
        <w:jc w:val="both"/>
      </w:pPr>
      <w:r w:rsidRPr="00E07164">
        <w:t>Milestone –</w:t>
      </w:r>
    </w:p>
    <w:p w14:paraId="090E3A5C" w14:textId="77777777" w:rsidR="00C73035" w:rsidRDefault="007E2A54">
      <w:pPr>
        <w:pStyle w:val="Body"/>
        <w:spacing w:before="120" w:after="120" w:line="360" w:lineRule="auto"/>
        <w:ind w:left="360" w:right="105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is where a business plan becomes a real plan, with measurable activities, instead of just a document. </w:t>
      </w:r>
    </w:p>
    <w:p w14:paraId="01E180D1" w14:textId="77777777" w:rsidR="00C73035" w:rsidRDefault="007E2A54">
      <w:pPr>
        <w:pStyle w:val="Body"/>
        <w:spacing w:before="100" w:after="100" w:line="360" w:lineRule="auto"/>
        <w:ind w:left="360" w:right="105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clude as many specific programs as possible. For each program, give it a name, a person responsible, a milestone date, and a budget. </w:t>
      </w:r>
    </w:p>
    <w:p w14:paraId="4704D882" w14:textId="77777777" w:rsidR="00C73035" w:rsidRDefault="00C73035">
      <w:pPr>
        <w:pStyle w:val="Body"/>
        <w:spacing w:before="100" w:after="100" w:line="360" w:lineRule="auto"/>
        <w:ind w:left="360" w:right="105"/>
        <w:jc w:val="both"/>
        <w:rPr>
          <w:sz w:val="24"/>
          <w:szCs w:val="24"/>
        </w:rPr>
      </w:pPr>
    </w:p>
    <w:p w14:paraId="1FF2D456" w14:textId="77777777" w:rsidR="00C73035" w:rsidRDefault="007E2A54">
      <w:pPr>
        <w:pStyle w:val="Body"/>
        <w:spacing w:line="360" w:lineRule="auto"/>
        <w:ind w:left="36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Note that all the above information is very important. You don’t have to be accurate; you can just give an estimate but note that the financial plan will be based on the estimate given. </w:t>
      </w:r>
    </w:p>
    <w:p w14:paraId="41C8AA4E" w14:textId="77777777" w:rsidR="00C73035" w:rsidRDefault="00C73035">
      <w:pPr>
        <w:pStyle w:val="Body"/>
      </w:pPr>
    </w:p>
    <w:sectPr w:rsidR="00C7303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8E72D9" w14:textId="77777777" w:rsidR="00ED5C8E" w:rsidRDefault="00ED5C8E">
      <w:r>
        <w:separator/>
      </w:r>
    </w:p>
  </w:endnote>
  <w:endnote w:type="continuationSeparator" w:id="0">
    <w:p w14:paraId="45E8C198" w14:textId="77777777" w:rsidR="00ED5C8E" w:rsidRDefault="00ED5C8E">
      <w:r>
        <w:continuationSeparator/>
      </w:r>
    </w:p>
  </w:endnote>
  <w:endnote w:type="continuationNotice" w:id="1">
    <w:p w14:paraId="7C1D005B" w14:textId="77777777" w:rsidR="00ED5C8E" w:rsidRDefault="00ED5C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09E46" w14:textId="77777777" w:rsidR="00B37661" w:rsidRDefault="00B376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2AF6C" w14:textId="77777777" w:rsidR="00B37661" w:rsidRDefault="00B376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92F84" w14:textId="77777777" w:rsidR="00B37661" w:rsidRDefault="00B376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94476" w14:textId="77777777" w:rsidR="00ED5C8E" w:rsidRDefault="00ED5C8E">
      <w:r>
        <w:separator/>
      </w:r>
    </w:p>
  </w:footnote>
  <w:footnote w:type="continuationSeparator" w:id="0">
    <w:p w14:paraId="4AE05CDE" w14:textId="77777777" w:rsidR="00ED5C8E" w:rsidRDefault="00ED5C8E">
      <w:r>
        <w:continuationSeparator/>
      </w:r>
    </w:p>
  </w:footnote>
  <w:footnote w:type="continuationNotice" w:id="1">
    <w:p w14:paraId="68AA4993" w14:textId="77777777" w:rsidR="00ED5C8E" w:rsidRDefault="00ED5C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DD9D5" w14:textId="77777777" w:rsidR="00B37661" w:rsidRDefault="00B376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2527D" w14:textId="77777777" w:rsidR="00B37661" w:rsidRDefault="00B376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0653A" w14:textId="77777777" w:rsidR="00B37661" w:rsidRDefault="00B376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016F5"/>
    <w:multiLevelType w:val="hybridMultilevel"/>
    <w:tmpl w:val="C2C6D7AE"/>
    <w:numStyleLink w:val="ImportedStyle2"/>
  </w:abstractNum>
  <w:abstractNum w:abstractNumId="1" w15:restartNumberingAfterBreak="0">
    <w:nsid w:val="0F1E1928"/>
    <w:multiLevelType w:val="hybridMultilevel"/>
    <w:tmpl w:val="3DC28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818CC"/>
    <w:multiLevelType w:val="hybridMultilevel"/>
    <w:tmpl w:val="0A081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B071A2"/>
    <w:multiLevelType w:val="hybridMultilevel"/>
    <w:tmpl w:val="0476777C"/>
    <w:numStyleLink w:val="Bullets"/>
  </w:abstractNum>
  <w:abstractNum w:abstractNumId="4" w15:restartNumberingAfterBreak="0">
    <w:nsid w:val="2BB32FBF"/>
    <w:multiLevelType w:val="hybridMultilevel"/>
    <w:tmpl w:val="E708A5CC"/>
    <w:styleLink w:val="ImportedStyle1"/>
    <w:lvl w:ilvl="0" w:tplc="1AAE0FB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E322BE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0F27B3C">
      <w:start w:val="1"/>
      <w:numFmt w:val="lowerRoman"/>
      <w:lvlText w:val="%3."/>
      <w:lvlJc w:val="left"/>
      <w:pPr>
        <w:ind w:left="1800" w:hanging="30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C3C82F6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6A4580C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62AB8D0">
      <w:start w:val="1"/>
      <w:numFmt w:val="lowerRoman"/>
      <w:lvlText w:val="%6."/>
      <w:lvlJc w:val="left"/>
      <w:pPr>
        <w:ind w:left="3960" w:hanging="30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E9E8C6A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B442BFE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70A28EC">
      <w:start w:val="1"/>
      <w:numFmt w:val="lowerRoman"/>
      <w:lvlText w:val="%9."/>
      <w:lvlJc w:val="left"/>
      <w:pPr>
        <w:ind w:left="6120" w:hanging="30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35052C83"/>
    <w:multiLevelType w:val="hybridMultilevel"/>
    <w:tmpl w:val="7A0A5592"/>
    <w:numStyleLink w:val="Lettered"/>
  </w:abstractNum>
  <w:abstractNum w:abstractNumId="6" w15:restartNumberingAfterBreak="0">
    <w:nsid w:val="3B114E12"/>
    <w:multiLevelType w:val="hybridMultilevel"/>
    <w:tmpl w:val="7A0A5592"/>
    <w:styleLink w:val="Lettered"/>
    <w:lvl w:ilvl="0" w:tplc="4F026AF0">
      <w:start w:val="1"/>
      <w:numFmt w:val="decimal"/>
      <w:lvlText w:val="%1)"/>
      <w:lvlJc w:val="left"/>
      <w:pPr>
        <w:ind w:left="676" w:hanging="31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5060108">
      <w:start w:val="1"/>
      <w:numFmt w:val="decimal"/>
      <w:lvlText w:val="%2)"/>
      <w:lvlJc w:val="left"/>
      <w:pPr>
        <w:ind w:left="1676" w:hanging="31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3A4C50A">
      <w:start w:val="1"/>
      <w:numFmt w:val="decimal"/>
      <w:lvlText w:val="%3)"/>
      <w:lvlJc w:val="left"/>
      <w:pPr>
        <w:ind w:left="2676" w:hanging="31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1BA7CF6">
      <w:start w:val="1"/>
      <w:numFmt w:val="decimal"/>
      <w:lvlText w:val="%4)"/>
      <w:lvlJc w:val="left"/>
      <w:pPr>
        <w:ind w:left="3676" w:hanging="31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A10666E">
      <w:start w:val="1"/>
      <w:numFmt w:val="decimal"/>
      <w:lvlText w:val="%5)"/>
      <w:lvlJc w:val="left"/>
      <w:pPr>
        <w:ind w:left="4676" w:hanging="31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40A10B8">
      <w:start w:val="1"/>
      <w:numFmt w:val="decimal"/>
      <w:lvlText w:val="%6)"/>
      <w:lvlJc w:val="left"/>
      <w:pPr>
        <w:ind w:left="5676" w:hanging="31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22CF6CE">
      <w:start w:val="1"/>
      <w:numFmt w:val="decimal"/>
      <w:lvlText w:val="%7)"/>
      <w:lvlJc w:val="left"/>
      <w:pPr>
        <w:ind w:left="6676" w:hanging="31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B06608E">
      <w:start w:val="1"/>
      <w:numFmt w:val="decimal"/>
      <w:lvlText w:val="%8)"/>
      <w:lvlJc w:val="left"/>
      <w:pPr>
        <w:ind w:left="7676" w:hanging="31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BCEF830">
      <w:start w:val="1"/>
      <w:numFmt w:val="decimal"/>
      <w:lvlText w:val="%9)"/>
      <w:lvlJc w:val="left"/>
      <w:pPr>
        <w:ind w:left="8676" w:hanging="31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3E243AC9"/>
    <w:multiLevelType w:val="hybridMultilevel"/>
    <w:tmpl w:val="C2C6D7AE"/>
    <w:styleLink w:val="ImportedStyle2"/>
    <w:lvl w:ilvl="0" w:tplc="DD1E7FD4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164D00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6EA0420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C7A382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89AEDA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9F2577A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93020C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49AF75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5546A72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4BF70DD3"/>
    <w:multiLevelType w:val="hybridMultilevel"/>
    <w:tmpl w:val="0476777C"/>
    <w:styleLink w:val="Bullets"/>
    <w:lvl w:ilvl="0" w:tplc="63BCA7A2">
      <w:start w:val="1"/>
      <w:numFmt w:val="bullet"/>
      <w:lvlText w:val="-"/>
      <w:lvlJc w:val="left"/>
      <w:pPr>
        <w:ind w:left="53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DDCF22C">
      <w:start w:val="1"/>
      <w:numFmt w:val="bullet"/>
      <w:lvlText w:val="-"/>
      <w:lvlJc w:val="left"/>
      <w:pPr>
        <w:ind w:left="113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95AF6C6">
      <w:start w:val="1"/>
      <w:numFmt w:val="bullet"/>
      <w:lvlText w:val="-"/>
      <w:lvlJc w:val="left"/>
      <w:pPr>
        <w:ind w:left="173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C8E341E">
      <w:start w:val="1"/>
      <w:numFmt w:val="bullet"/>
      <w:lvlText w:val="-"/>
      <w:lvlJc w:val="left"/>
      <w:pPr>
        <w:ind w:left="233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F1A717E">
      <w:start w:val="1"/>
      <w:numFmt w:val="bullet"/>
      <w:lvlText w:val="-"/>
      <w:lvlJc w:val="left"/>
      <w:pPr>
        <w:ind w:left="293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5E80AB8">
      <w:start w:val="1"/>
      <w:numFmt w:val="bullet"/>
      <w:lvlText w:val="-"/>
      <w:lvlJc w:val="left"/>
      <w:pPr>
        <w:ind w:left="353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0AA9D70">
      <w:start w:val="1"/>
      <w:numFmt w:val="bullet"/>
      <w:lvlText w:val="-"/>
      <w:lvlJc w:val="left"/>
      <w:pPr>
        <w:ind w:left="413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82EC658">
      <w:start w:val="1"/>
      <w:numFmt w:val="bullet"/>
      <w:lvlText w:val="-"/>
      <w:lvlJc w:val="left"/>
      <w:pPr>
        <w:ind w:left="473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0E80314">
      <w:start w:val="1"/>
      <w:numFmt w:val="bullet"/>
      <w:lvlText w:val="-"/>
      <w:lvlJc w:val="left"/>
      <w:pPr>
        <w:ind w:left="533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D2142A7"/>
    <w:multiLevelType w:val="hybridMultilevel"/>
    <w:tmpl w:val="807C9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6357462"/>
    <w:multiLevelType w:val="hybridMultilevel"/>
    <w:tmpl w:val="5816C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897422B"/>
    <w:multiLevelType w:val="hybridMultilevel"/>
    <w:tmpl w:val="D572FA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92D2B5F"/>
    <w:multiLevelType w:val="hybridMultilevel"/>
    <w:tmpl w:val="B9A685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B07BD4"/>
    <w:multiLevelType w:val="hybridMultilevel"/>
    <w:tmpl w:val="E708A5CC"/>
    <w:numStyleLink w:val="ImportedStyle1"/>
  </w:abstractNum>
  <w:abstractNum w:abstractNumId="14" w15:restartNumberingAfterBreak="0">
    <w:nsid w:val="7E264F0F"/>
    <w:multiLevelType w:val="hybridMultilevel"/>
    <w:tmpl w:val="845886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8"/>
  </w:num>
  <w:num w:numId="4">
    <w:abstractNumId w:val="3"/>
  </w:num>
  <w:num w:numId="5">
    <w:abstractNumId w:val="3"/>
    <w:lvlOverride w:ilvl="0">
      <w:lvl w:ilvl="0" w:tplc="66901A3C">
        <w:start w:val="1"/>
        <w:numFmt w:val="bullet"/>
        <w:lvlText w:val="-"/>
        <w:lvlJc w:val="left"/>
        <w:pPr>
          <w:ind w:left="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328E44A">
        <w:start w:val="1"/>
        <w:numFmt w:val="bullet"/>
        <w:lvlText w:val="-"/>
        <w:lvlJc w:val="left"/>
        <w:pPr>
          <w:ind w:left="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9544EC9A">
        <w:start w:val="1"/>
        <w:numFmt w:val="bullet"/>
        <w:lvlText w:val="-"/>
        <w:lvlJc w:val="left"/>
        <w:pPr>
          <w:ind w:left="1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65E2FE0">
        <w:start w:val="1"/>
        <w:numFmt w:val="bullet"/>
        <w:lvlText w:val="-"/>
        <w:lvlJc w:val="left"/>
        <w:pPr>
          <w:ind w:left="1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F86865B8">
        <w:start w:val="1"/>
        <w:numFmt w:val="bullet"/>
        <w:lvlText w:val="-"/>
        <w:lvlJc w:val="left"/>
        <w:pPr>
          <w:ind w:left="25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286A224">
        <w:start w:val="1"/>
        <w:numFmt w:val="bullet"/>
        <w:lvlText w:val="-"/>
        <w:lvlJc w:val="left"/>
        <w:pPr>
          <w:ind w:left="3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CA6FF46">
        <w:start w:val="1"/>
        <w:numFmt w:val="bullet"/>
        <w:lvlText w:val="-"/>
        <w:lvlJc w:val="left"/>
        <w:pPr>
          <w:ind w:left="3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AB0AC6A">
        <w:start w:val="1"/>
        <w:numFmt w:val="bullet"/>
        <w:lvlText w:val="-"/>
        <w:lvlJc w:val="left"/>
        <w:pPr>
          <w:ind w:left="4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B04176C">
        <w:start w:val="1"/>
        <w:numFmt w:val="bullet"/>
        <w:lvlText w:val="-"/>
        <w:lvlJc w:val="left"/>
        <w:pPr>
          <w:ind w:left="4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6">
    <w:abstractNumId w:val="3"/>
    <w:lvlOverride w:ilvl="0">
      <w:lvl w:ilvl="0" w:tplc="66901A3C">
        <w:start w:val="1"/>
        <w:numFmt w:val="bullet"/>
        <w:lvlText w:val="-"/>
        <w:lvlJc w:val="left"/>
        <w:pPr>
          <w:ind w:left="5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328E44A">
        <w:start w:val="1"/>
        <w:numFmt w:val="bullet"/>
        <w:lvlText w:val="-"/>
        <w:lvlJc w:val="left"/>
        <w:pPr>
          <w:ind w:left="11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9544EC9A">
        <w:start w:val="1"/>
        <w:numFmt w:val="bullet"/>
        <w:lvlText w:val="-"/>
        <w:lvlJc w:val="left"/>
        <w:pPr>
          <w:ind w:left="17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65E2FE0">
        <w:start w:val="1"/>
        <w:numFmt w:val="bullet"/>
        <w:lvlText w:val="-"/>
        <w:lvlJc w:val="left"/>
        <w:pPr>
          <w:ind w:left="23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F86865B8">
        <w:start w:val="1"/>
        <w:numFmt w:val="bullet"/>
        <w:lvlText w:val="-"/>
        <w:lvlJc w:val="left"/>
        <w:pPr>
          <w:ind w:left="29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286A224">
        <w:start w:val="1"/>
        <w:numFmt w:val="bullet"/>
        <w:lvlText w:val="-"/>
        <w:lvlJc w:val="left"/>
        <w:pPr>
          <w:ind w:left="35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CA6FF46">
        <w:start w:val="1"/>
        <w:numFmt w:val="bullet"/>
        <w:lvlText w:val="-"/>
        <w:lvlJc w:val="left"/>
        <w:pPr>
          <w:ind w:left="41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AB0AC6A">
        <w:start w:val="1"/>
        <w:numFmt w:val="bullet"/>
        <w:lvlText w:val="-"/>
        <w:lvlJc w:val="left"/>
        <w:pPr>
          <w:ind w:left="47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B04176C">
        <w:start w:val="1"/>
        <w:numFmt w:val="bullet"/>
        <w:lvlText w:val="-"/>
        <w:lvlJc w:val="left"/>
        <w:pPr>
          <w:ind w:left="53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3"/>
    <w:lvlOverride w:ilvl="0">
      <w:lvl w:ilvl="0" w:tplc="66901A3C">
        <w:start w:val="1"/>
        <w:numFmt w:val="bullet"/>
        <w:lvlText w:val="-"/>
        <w:lvlJc w:val="left"/>
        <w:pPr>
          <w:ind w:left="9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328E44A">
        <w:start w:val="1"/>
        <w:numFmt w:val="bullet"/>
        <w:lvlText w:val="-"/>
        <w:lvlJc w:val="left"/>
        <w:pPr>
          <w:ind w:left="15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9544EC9A">
        <w:start w:val="1"/>
        <w:numFmt w:val="bullet"/>
        <w:lvlText w:val="-"/>
        <w:lvlJc w:val="left"/>
        <w:pPr>
          <w:ind w:left="21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65E2FE0">
        <w:start w:val="1"/>
        <w:numFmt w:val="bullet"/>
        <w:lvlText w:val="-"/>
        <w:lvlJc w:val="left"/>
        <w:pPr>
          <w:ind w:left="27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F86865B8">
        <w:start w:val="1"/>
        <w:numFmt w:val="bullet"/>
        <w:lvlText w:val="-"/>
        <w:lvlJc w:val="left"/>
        <w:pPr>
          <w:ind w:left="33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286A224">
        <w:start w:val="1"/>
        <w:numFmt w:val="bullet"/>
        <w:lvlText w:val="-"/>
        <w:lvlJc w:val="left"/>
        <w:pPr>
          <w:ind w:left="39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CA6FF46">
        <w:start w:val="1"/>
        <w:numFmt w:val="bullet"/>
        <w:lvlText w:val="-"/>
        <w:lvlJc w:val="left"/>
        <w:pPr>
          <w:ind w:left="45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AB0AC6A">
        <w:start w:val="1"/>
        <w:numFmt w:val="bullet"/>
        <w:lvlText w:val="-"/>
        <w:lvlJc w:val="left"/>
        <w:pPr>
          <w:ind w:left="51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B04176C">
        <w:start w:val="1"/>
        <w:numFmt w:val="bullet"/>
        <w:lvlText w:val="-"/>
        <w:lvlJc w:val="left"/>
        <w:pPr>
          <w:ind w:left="57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6"/>
  </w:num>
  <w:num w:numId="9">
    <w:abstractNumId w:val="5"/>
  </w:num>
  <w:num w:numId="10">
    <w:abstractNumId w:val="5"/>
    <w:lvlOverride w:ilvl="0">
      <w:startOverride w:val="1"/>
    </w:lvlOverride>
  </w:num>
  <w:num w:numId="11">
    <w:abstractNumId w:val="7"/>
  </w:num>
  <w:num w:numId="12">
    <w:abstractNumId w:val="0"/>
  </w:num>
  <w:num w:numId="13">
    <w:abstractNumId w:val="0"/>
    <w:lvlOverride w:ilvl="0">
      <w:lvl w:ilvl="0" w:tplc="63C865B8">
        <w:start w:val="1"/>
        <w:numFmt w:val="decimal"/>
        <w:lvlText w:val="%1."/>
        <w:lvlJc w:val="left"/>
        <w:pPr>
          <w:ind w:left="6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E80ED98">
        <w:start w:val="1"/>
        <w:numFmt w:val="lowerLetter"/>
        <w:lvlText w:val="%2."/>
        <w:lvlJc w:val="left"/>
        <w:pPr>
          <w:ind w:left="14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780B7FC">
        <w:start w:val="1"/>
        <w:numFmt w:val="lowerRoman"/>
        <w:lvlText w:val="%3."/>
        <w:lvlJc w:val="left"/>
        <w:pPr>
          <w:ind w:left="2135" w:hanging="2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D784350">
        <w:start w:val="1"/>
        <w:numFmt w:val="decimal"/>
        <w:lvlText w:val="%4."/>
        <w:lvlJc w:val="left"/>
        <w:pPr>
          <w:ind w:left="28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460401E">
        <w:start w:val="1"/>
        <w:numFmt w:val="lowerLetter"/>
        <w:lvlText w:val="%5."/>
        <w:lvlJc w:val="left"/>
        <w:pPr>
          <w:ind w:left="35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8C4433E">
        <w:start w:val="1"/>
        <w:numFmt w:val="lowerRoman"/>
        <w:lvlText w:val="%6."/>
        <w:lvlJc w:val="left"/>
        <w:pPr>
          <w:ind w:left="4295" w:hanging="2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2DEFB34">
        <w:start w:val="1"/>
        <w:numFmt w:val="decimal"/>
        <w:lvlText w:val="%7."/>
        <w:lvlJc w:val="left"/>
        <w:pPr>
          <w:ind w:left="50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9AE84046">
        <w:start w:val="1"/>
        <w:numFmt w:val="lowerLetter"/>
        <w:lvlText w:val="%8."/>
        <w:lvlJc w:val="left"/>
        <w:pPr>
          <w:ind w:left="573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51AA198">
        <w:start w:val="1"/>
        <w:numFmt w:val="lowerRoman"/>
        <w:lvlText w:val="%9."/>
        <w:lvlJc w:val="left"/>
        <w:pPr>
          <w:ind w:left="6455" w:hanging="2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">
    <w:abstractNumId w:val="0"/>
    <w:lvlOverride w:ilvl="0">
      <w:startOverride w:val="8"/>
    </w:lvlOverride>
  </w:num>
  <w:num w:numId="15">
    <w:abstractNumId w:val="14"/>
  </w:num>
  <w:num w:numId="16">
    <w:abstractNumId w:val="12"/>
  </w:num>
  <w:num w:numId="17">
    <w:abstractNumId w:val="1"/>
  </w:num>
  <w:num w:numId="18">
    <w:abstractNumId w:val="2"/>
  </w:num>
  <w:num w:numId="19">
    <w:abstractNumId w:val="11"/>
  </w:num>
  <w:num w:numId="20">
    <w:abstractNumId w:val="9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YyM7cAkgamJko6SsGpxcWZ+XkgBUa1APhdD4ssAAAA"/>
  </w:docVars>
  <w:rsids>
    <w:rsidRoot w:val="00C73035"/>
    <w:rsid w:val="00003109"/>
    <w:rsid w:val="00012E39"/>
    <w:rsid w:val="0001422B"/>
    <w:rsid w:val="00041066"/>
    <w:rsid w:val="000509F2"/>
    <w:rsid w:val="00074801"/>
    <w:rsid w:val="0007552C"/>
    <w:rsid w:val="000847B5"/>
    <w:rsid w:val="000851B4"/>
    <w:rsid w:val="000959CE"/>
    <w:rsid w:val="000D25F0"/>
    <w:rsid w:val="000E16D9"/>
    <w:rsid w:val="000F2BEE"/>
    <w:rsid w:val="00184197"/>
    <w:rsid w:val="001914DD"/>
    <w:rsid w:val="001B4A16"/>
    <w:rsid w:val="001E29C0"/>
    <w:rsid w:val="002032D2"/>
    <w:rsid w:val="002129E9"/>
    <w:rsid w:val="002230E2"/>
    <w:rsid w:val="00230AC6"/>
    <w:rsid w:val="0028335A"/>
    <w:rsid w:val="00285701"/>
    <w:rsid w:val="002E11DE"/>
    <w:rsid w:val="002F64AA"/>
    <w:rsid w:val="00311AEF"/>
    <w:rsid w:val="003151A3"/>
    <w:rsid w:val="003317BB"/>
    <w:rsid w:val="00337E9C"/>
    <w:rsid w:val="003543B1"/>
    <w:rsid w:val="00361D45"/>
    <w:rsid w:val="003A3545"/>
    <w:rsid w:val="003B142B"/>
    <w:rsid w:val="003B6DA7"/>
    <w:rsid w:val="003C5F9D"/>
    <w:rsid w:val="003D7C6F"/>
    <w:rsid w:val="003E0272"/>
    <w:rsid w:val="004033FD"/>
    <w:rsid w:val="00405972"/>
    <w:rsid w:val="00413EA6"/>
    <w:rsid w:val="00430A11"/>
    <w:rsid w:val="0048701E"/>
    <w:rsid w:val="004907C6"/>
    <w:rsid w:val="00491A82"/>
    <w:rsid w:val="004A66BA"/>
    <w:rsid w:val="004B7E95"/>
    <w:rsid w:val="004C0DA2"/>
    <w:rsid w:val="004C6703"/>
    <w:rsid w:val="004E762B"/>
    <w:rsid w:val="004F0978"/>
    <w:rsid w:val="004F7224"/>
    <w:rsid w:val="00503EEE"/>
    <w:rsid w:val="00526DD7"/>
    <w:rsid w:val="005861D0"/>
    <w:rsid w:val="005D2BCE"/>
    <w:rsid w:val="006067D2"/>
    <w:rsid w:val="00611CDC"/>
    <w:rsid w:val="006240D5"/>
    <w:rsid w:val="006658F7"/>
    <w:rsid w:val="00671EF7"/>
    <w:rsid w:val="0068138C"/>
    <w:rsid w:val="006C1460"/>
    <w:rsid w:val="006C28BC"/>
    <w:rsid w:val="006C516E"/>
    <w:rsid w:val="006D4C58"/>
    <w:rsid w:val="006E2EB7"/>
    <w:rsid w:val="006F0ADE"/>
    <w:rsid w:val="007000C4"/>
    <w:rsid w:val="00721D6F"/>
    <w:rsid w:val="00722F92"/>
    <w:rsid w:val="00734445"/>
    <w:rsid w:val="007615E3"/>
    <w:rsid w:val="0076257D"/>
    <w:rsid w:val="007669BD"/>
    <w:rsid w:val="00772B11"/>
    <w:rsid w:val="007858F6"/>
    <w:rsid w:val="007A1105"/>
    <w:rsid w:val="007A204E"/>
    <w:rsid w:val="007B7B85"/>
    <w:rsid w:val="007C6C8F"/>
    <w:rsid w:val="007E2A54"/>
    <w:rsid w:val="00800464"/>
    <w:rsid w:val="00801A1D"/>
    <w:rsid w:val="00820AA0"/>
    <w:rsid w:val="00830839"/>
    <w:rsid w:val="00835D31"/>
    <w:rsid w:val="0083749F"/>
    <w:rsid w:val="008618BD"/>
    <w:rsid w:val="00880B51"/>
    <w:rsid w:val="00887F5F"/>
    <w:rsid w:val="008A0114"/>
    <w:rsid w:val="008B0737"/>
    <w:rsid w:val="008B44CA"/>
    <w:rsid w:val="008C67E3"/>
    <w:rsid w:val="008C750D"/>
    <w:rsid w:val="008D0D32"/>
    <w:rsid w:val="008E243E"/>
    <w:rsid w:val="00901387"/>
    <w:rsid w:val="0090746D"/>
    <w:rsid w:val="00930C45"/>
    <w:rsid w:val="00932AA3"/>
    <w:rsid w:val="00966A69"/>
    <w:rsid w:val="00970BDB"/>
    <w:rsid w:val="00974FF4"/>
    <w:rsid w:val="009862D7"/>
    <w:rsid w:val="009907F7"/>
    <w:rsid w:val="009A256A"/>
    <w:rsid w:val="009A2F0D"/>
    <w:rsid w:val="009C10E1"/>
    <w:rsid w:val="009D57E4"/>
    <w:rsid w:val="009E6A47"/>
    <w:rsid w:val="00A06959"/>
    <w:rsid w:val="00A10E7E"/>
    <w:rsid w:val="00A21A77"/>
    <w:rsid w:val="00A23303"/>
    <w:rsid w:val="00A54B9F"/>
    <w:rsid w:val="00A660BA"/>
    <w:rsid w:val="00A822F4"/>
    <w:rsid w:val="00AB7F6C"/>
    <w:rsid w:val="00AC28BB"/>
    <w:rsid w:val="00AC4747"/>
    <w:rsid w:val="00AE3B41"/>
    <w:rsid w:val="00AE53A6"/>
    <w:rsid w:val="00B25C7E"/>
    <w:rsid w:val="00B30C9F"/>
    <w:rsid w:val="00B37661"/>
    <w:rsid w:val="00B4152B"/>
    <w:rsid w:val="00B63D5E"/>
    <w:rsid w:val="00B763A1"/>
    <w:rsid w:val="00B92754"/>
    <w:rsid w:val="00BA3FDD"/>
    <w:rsid w:val="00C266A5"/>
    <w:rsid w:val="00C463E3"/>
    <w:rsid w:val="00C473DD"/>
    <w:rsid w:val="00C51B41"/>
    <w:rsid w:val="00C56586"/>
    <w:rsid w:val="00C63908"/>
    <w:rsid w:val="00C64DF7"/>
    <w:rsid w:val="00C73035"/>
    <w:rsid w:val="00C81CDF"/>
    <w:rsid w:val="00C87610"/>
    <w:rsid w:val="00C93025"/>
    <w:rsid w:val="00CA62A4"/>
    <w:rsid w:val="00CA6C2D"/>
    <w:rsid w:val="00CB2095"/>
    <w:rsid w:val="00CC1436"/>
    <w:rsid w:val="00CD2B71"/>
    <w:rsid w:val="00CD56E5"/>
    <w:rsid w:val="00CE4169"/>
    <w:rsid w:val="00D17F6E"/>
    <w:rsid w:val="00D2374D"/>
    <w:rsid w:val="00D40D5E"/>
    <w:rsid w:val="00D62F52"/>
    <w:rsid w:val="00D76F69"/>
    <w:rsid w:val="00D8168F"/>
    <w:rsid w:val="00D82AFD"/>
    <w:rsid w:val="00D84853"/>
    <w:rsid w:val="00D861D2"/>
    <w:rsid w:val="00D97614"/>
    <w:rsid w:val="00DC51BE"/>
    <w:rsid w:val="00DC61B1"/>
    <w:rsid w:val="00DD1533"/>
    <w:rsid w:val="00DD1D35"/>
    <w:rsid w:val="00DE1448"/>
    <w:rsid w:val="00DF0F15"/>
    <w:rsid w:val="00E07164"/>
    <w:rsid w:val="00E34CE2"/>
    <w:rsid w:val="00E653A6"/>
    <w:rsid w:val="00E65C5D"/>
    <w:rsid w:val="00E7508F"/>
    <w:rsid w:val="00EA0E24"/>
    <w:rsid w:val="00EA3DFE"/>
    <w:rsid w:val="00EA6D25"/>
    <w:rsid w:val="00ED5C8E"/>
    <w:rsid w:val="00EE4E51"/>
    <w:rsid w:val="00F035E2"/>
    <w:rsid w:val="00F05BDD"/>
    <w:rsid w:val="00F35C1E"/>
    <w:rsid w:val="00F77A2D"/>
    <w:rsid w:val="00F97463"/>
    <w:rsid w:val="00FF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E878C0"/>
  <w15:docId w15:val="{AA20D330-04BD-42DC-97FC-20B0B8FAE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Bullets">
    <w:name w:val="Bullets"/>
    <w:pPr>
      <w:numPr>
        <w:numId w:val="3"/>
      </w:numPr>
    </w:p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numbering" w:customStyle="1" w:styleId="Lettered">
    <w:name w:val="Lettered"/>
    <w:pPr>
      <w:numPr>
        <w:numId w:val="8"/>
      </w:numPr>
    </w:pPr>
  </w:style>
  <w:style w:type="numbering" w:customStyle="1" w:styleId="ImportedStyle2">
    <w:name w:val="Imported Style 2"/>
    <w:pPr>
      <w:numPr>
        <w:numId w:val="11"/>
      </w:numPr>
    </w:pPr>
  </w:style>
  <w:style w:type="paragraph" w:styleId="Header">
    <w:name w:val="header"/>
    <w:basedOn w:val="Normal"/>
    <w:link w:val="HeaderChar"/>
    <w:uiPriority w:val="99"/>
    <w:unhideWhenUsed/>
    <w:rsid w:val="00B376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766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376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7661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0AD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E4E51"/>
    <w:rPr>
      <w:sz w:val="24"/>
      <w:szCs w:val="24"/>
    </w:rPr>
  </w:style>
  <w:style w:type="character" w:customStyle="1" w:styleId="address-blockstreet">
    <w:name w:val="address-block__street"/>
    <w:basedOn w:val="DefaultParagraphFont"/>
    <w:rsid w:val="00A10E7E"/>
  </w:style>
  <w:style w:type="character" w:customStyle="1" w:styleId="is-conditional">
    <w:name w:val="is-conditional"/>
    <w:basedOn w:val="DefaultParagraphFont"/>
    <w:rsid w:val="00A10E7E"/>
  </w:style>
  <w:style w:type="character" w:customStyle="1" w:styleId="address-blockstreet-other">
    <w:name w:val="address-block__street-other"/>
    <w:basedOn w:val="DefaultParagraphFont"/>
    <w:rsid w:val="00A10E7E"/>
  </w:style>
  <w:style w:type="character" w:customStyle="1" w:styleId="address-blockcity">
    <w:name w:val="address-block__city"/>
    <w:basedOn w:val="DefaultParagraphFont"/>
    <w:rsid w:val="00A10E7E"/>
  </w:style>
  <w:style w:type="character" w:customStyle="1" w:styleId="address-blockstate">
    <w:name w:val="address-block__state"/>
    <w:basedOn w:val="DefaultParagraphFont"/>
    <w:rsid w:val="00A10E7E"/>
  </w:style>
  <w:style w:type="character" w:customStyle="1" w:styleId="address-blockzip">
    <w:name w:val="address-block__zip"/>
    <w:basedOn w:val="DefaultParagraphFont"/>
    <w:rsid w:val="00A10E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0F252D-1352-4E77-A209-586F6ACB6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n C</dc:creator>
  <cp:lastModifiedBy>hp</cp:lastModifiedBy>
  <cp:revision>4</cp:revision>
  <cp:lastPrinted>2019-10-11T16:01:00Z</cp:lastPrinted>
  <dcterms:created xsi:type="dcterms:W3CDTF">2020-04-22T14:41:00Z</dcterms:created>
  <dcterms:modified xsi:type="dcterms:W3CDTF">2020-05-28T18:52:00Z</dcterms:modified>
</cp:coreProperties>
</file>